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NECTEC</w:t>
      </w:r>
      <w:r>
        <w:t xml:space="preserve"> </w:t>
      </w:r>
      <w:r>
        <w:t xml:space="preserve">ACE</w:t>
      </w:r>
      <w:r>
        <w:t xml:space="preserve"> </w:t>
      </w:r>
      <w:r>
        <w:t xml:space="preserve">1</w:t>
      </w:r>
      <w:r>
        <w:t xml:space="preserve"> </w:t>
      </w:r>
      <w:r>
        <w:t xml:space="preserve">ช่วงบ่าย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Ց5 4 3 2 1</w:t>
      </w:r>
    </w:p>
    <w:p>
      <w:pPr>
        <w:pStyle w:val="BodyText"/>
      </w:pPr>
      <w:r>
        <w:t xml:space="preserve">(บรรยาย) ที่นี่คือ NECTEC เราเป็นหน่วยงานวิจัย และพัฒนาอิเล็กทรอนิกส์และคอมพิวเตอร์ ในการตามหาวคามเชื่ออยู่บนพื้นฐานของความเชื่อในการหาวิทยาการใหม่ ๆ แต่ก่อนที่จะเดินทางไปสู่อนาคต ต้องเริ่มต้นด้วยการทำความเข้าใจ กับคำจำกัดความของช่วงเวลาไว้สักหน่อย ผลงานทั้งหมดตลอดเวลาที่ผ่านมาแต่เป็นเพียงจุดเริ่มต้นของการพัฒนาในขั้นต่อไป การศึกษาอดีตมอบบทเรียนทางประวัติศาสตร์ และเมื่อสั่งนาน ๆ เข้า มันจะสั่งสมประสบการณ์ ได้กลายเป็นปัจจัยกำหนดทิศทางในปัจจุบัน</w:t>
      </w:r>
    </w:p>
    <w:p>
      <w:pPr>
        <w:pStyle w:val="BodyText"/>
      </w:pPr>
      <w:r>
        <w:t xml:space="preserve">[เสียงดนตรี] มันคือช่วงเวลาของความทันสมรัย และความก้าวหน้า ที่จะเข้ามาช่วยผลักดัน การมุ่งไปหาวันพรุ่งนี้ ซึ่งนั่นไม่ใช่เรื่องง่ายเนื่องจากมันยังมาไม่ถึง ประสิทธิภาพเกี่ยวกับอนาคต ที่เกิดขึ้นเป็นเพียงอุดมคติ แต่สำหรับ NECTEC การจะสร้างความเปลี่ยนแปลงที่เกิดขึ้นได้จริง ในความล้ำหน้าของทางวิทยาการเพียงอย่างเดียว การตามหาวันพรุ่งนี้ จำเป็นต้อม ฃฝากความหวังไว้กับอย่างเดียว ไม่ทำให้เกิดความเปลี่ยนแปลงนะครับ เราต้องมีความตั้งใจและก็ความกล้าที่จะเปลี่ยนความเชื่อให้กลายเป็นประโยชน์ที่แท้จริง</w:t>
      </w:r>
    </w:p>
    <w:p>
      <w:pPr>
        <w:pStyle w:val="BodyText"/>
      </w:pPr>
      <w:r>
        <w:t xml:space="preserve">(บรรยาย) เป้าหมายของ NECTEC จึงเน้นไปที่การสร้างรากฐานสำคัญ ด้านเทคโนโลยีอิเล็กทรอนิกส์ ด้านอุตสาหกรรม ด้านเกษตรกรรม อุตสาหกรรมและการบริหารจัดการเมือง เพราะความอัจฉริยะของเทคโนโลยี การวิเคราะห์ ประมวลผล ตลอดจนการเชื่อมโยงข้อมูลจำนวนมหาศาล ให้เป็นไปอย่างสะดวก รวดเร็ว และเหนือกว่าที่เคยเป็นมา 5 4 3 2 1</w:t>
      </w:r>
    </w:p>
    <w:p>
      <w:pPr>
        <w:pStyle w:val="BodyText"/>
      </w:pPr>
      <w:r>
        <w:t xml:space="preserve">[เสียงปล่อยจรวด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เราต้องสวมวิญญาณนักสำรวจครับ มุ่งมั่นท้าทาย เหมือนนักบินอวกาศ เราต้องมีความตั้งใจ แล้วก็ทำให้เต็มที่นะครับ ไม่ต้องใส่ใจนะครับว่าผลที่ได้ออกมานี่จะเป็นคำชื่นชมหรือความตั้งใจที่ถูกมองข้าม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ให้สัมภาษณ์) เทคโนโลยีจะช่วยติดตามความเปลี่ยนแปลงของสภาพความเปลี่ยนแปลง สภาพภูมิอากาศ ที่มีผลการเพาะปลูกเปลี่ยนโฉมหน้าเกษตรกรรม แต่วันนี้จะไม่ฝากอนาคตของเกษตรกรแบบตามมี แบบตามมีตามเกิด ของพืชแต่ละชนิด ต้นไม้แต่ละต้น จะมีข้อมูลจำเพาะของตัวเอง</w:t>
      </w:r>
    </w:p>
    <w:p>
      <w:pPr>
        <w:pStyle w:val="BodyText"/>
      </w:pPr>
      <w:r>
        <w:t xml:space="preserve">(ผู้ให้สัมภาษณ์) ความยืดหยุ่นของยุคอุตสาหกรรม เจาะจงรายละเอียวดได้ตรงตามความต้องการมากยิ่งขึ้น ของเทคโนโลยี จะถูกกระจายไปอยู่ทุกส่วนของกระบวนการ ทำให้สามารถติดตามคุณภาพและต่อเติมรายละเอียดให้กลไกการผลิต</w:t>
      </w:r>
    </w:p>
    <w:p>
      <w:pPr>
        <w:pStyle w:val="BodyText"/>
      </w:pPr>
      <w:r>
        <w:t xml:space="preserve">(ผู้ให้สัมภาษณ์) ให้ทุกคนมีชีวิต</w:t>
      </w:r>
    </w:p>
    <w:p>
      <w:pPr>
        <w:pStyle w:val="BodyText"/>
      </w:pPr>
      <w:r>
        <w:t xml:space="preserve">[เสียงดนตรี] จะเข้าไปผสมผสานการทำงานของมนุษย์ ทุ่กส่วนจึงถูกเชื่อมโยงเข้ามาตรวจสอบและป้องกัน ซึ่งนั่นจะให้การจัดกาครบวงจร</w:t>
      </w:r>
    </w:p>
    <w:p>
      <w:pPr>
        <w:pStyle w:val="BodyText"/>
      </w:pPr>
      <w:r>
        <w:t xml:space="preserve">[เสียงดนตรี] สังคมแห่งการเรียนรู้ตลอดชีพ การเรียนรู้จะไม่ถูกจำกัดเนื้อหา สถานที่ เวลา เพศวัย ผู้เรียนจะไม่ถูกจำกัดด้วยเพศ วัย สังคมแห่งการเรียนรู้จะเกิดขึ้น มันเป็นวัฒนธรรมใหม่ของสังคมไทย ทุกคนสามารถเรียนรู้ได้ตลอดชีพบนฐานวัฒนธรรมชุมชน</w:t>
      </w:r>
    </w:p>
    <w:p>
      <w:pPr>
        <w:pStyle w:val="BodyText"/>
      </w:pPr>
      <w:r>
        <w:t xml:space="preserve">(ผู้ให้สัมภาษณ์) ออกไปเปลี่ยนสภาพของคนรุ่นใหม่</w:t>
      </w:r>
    </w:p>
    <w:p>
      <w:pPr>
        <w:pStyle w:val="BodyText"/>
      </w:pPr>
      <w:r>
        <w:t xml:space="preserve">(ผู้ให้สัมภาษณ์) เราไม่ได้ไปเปลี่ยนตัวตนเขานะครับ เราไปเพิ่มศักยภาพให้กับเด็กไทยรุ่นใหม่เพราะว่าถ้าเขาเดินเท่ากันกับคนรุ่นเก่า ก็เท่ากับว่า เป้าหมายคือทำให้เด็กไทยเก่งขึ้น อยากให้ฉลาด อยากให้เติมโตสมวัย ต้องใส่ใจตั้งแต่สุขภาวะเพราะคือวัตถุดิบของสมองที่เติบโต</w:t>
      </w:r>
    </w:p>
    <w:p>
      <w:pPr>
        <w:pStyle w:val="BodyText"/>
      </w:pPr>
      <w:r>
        <w:t xml:space="preserve">(ผู้ให้สัมภาษณ์) ฐานข้อมูลสำคัญของประชาชน เราเข้าใจสภาพที่แท้จริงของพยาการณ์ศาสตร์ มีผลต่อตามสภาพแวดล้อมทางภูมิศาสตร์พื้นถิ่น</w:t>
      </w:r>
    </w:p>
    <w:p>
      <w:pPr>
        <w:pStyle w:val="BodyText"/>
      </w:pPr>
      <w:r>
        <w:t xml:space="preserve">(ผู้ให้สัมภาษณ์) การ นวัตกรรมเซนเซอร์ขั้นสูงจะนำเข้ามาใช้อย่างมีประสิทธิภาพ นำมาใช้อย่างมีประสิทธิภาพ ในกาตรวจหาประเภทของสสารและทางเคมีเพื่อระบุประเภทของสารประกอบ เพื่อวิเคราะห์ทางการแพทย์ และสภาพแวดล้อมทางการเกษตร การสื่อสารระหว่างปัญญาประดิษฐ์ และมนุษย์ ความเป็นไปได้อย่างอื่นอีกมากมาย จะก้าวไปอีกขั้น การทำงานระหว่างคนกับ ทำให้ปฏิสัมพันศักยภาพที่จะเพิ่มขึ้นของสาขาอีกมากมาย คือเรื่องเป็นไปได้ ในขณะที่สายตาจับจ้องอยู่กับความก้าวหน้า แต่ต้องไม่ลืมว่า ทั้งองคาพยพ ลไปพร้อมกัน เพราะยังมีคนไทยอีกจำนวนมากเราจึงควรพัฒนา เพื่อเพิ่มโอกาสให้พวกเขาเหล่านั้นด้วย</w:t>
      </w:r>
    </w:p>
    <w:p>
      <w:pPr>
        <w:pStyle w:val="BodyText"/>
      </w:pPr>
      <w:r>
        <w:t xml:space="preserve">(ผู้ให้สัมภาษณ์) คำถามแรกก็คือสังคมไทยจะมีโอกาสได้ใช้สิ่งเหล่านี้ได้อย่างไร เพราะฉะนั้นเราจะต้องผลักเทคโนโลยีนี้ให้สู่ความก้าวหน้า สร้างใมันให้กลายเป็นสาธารนูในอนาคตให้ได้ครับ</w:t>
      </w:r>
    </w:p>
    <w:p>
      <w:pPr>
        <w:pStyle w:val="BodyText"/>
      </w:pPr>
      <w:r>
        <w:t xml:space="preserve">(บรรยาย) NECTEC ยังไม่หยุดแสวงหาความเป็นไปได้ใหม่ ๆ ที่เรายังคงมุ่งไป ด้วยความหวังที่จะเห็นการขับเคลื่อนไปข้างหน้า อย่างเป็นรูปธรรม จากความเชี่ยวชาญที่เรามีเพื่อสร้างรากฐานของอิเล็กทรอนิกส์และคอมพิวเตอร์ จากปัจจุบันสู่อนาคต NECTEC เราจะร่วมกันแสวงหาวันพรุ่งนี้ที่ดีกว่าไปพร้อมกันกับสังคมไท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ศิริพร) กราบเรียน ดร.สุวิทย์ เมษินทรีย์ รัฐมนตรีว่าการกระทรวงการอุดมศึกษา วิทยาศาสตร์ วิจัยและนวัตกรรม ท่าคณะกรรมการบริหาร ท่านผู้บริหารจากทั้งหน่วยงานภาครัฐและภาคเอกชน คณะสื่อมวลชนทุกท่าน ดิฉัน ศิริพร ปานสวัสดิ์ และ ดร.ปรัชญา บุญขวัญ เป็นพิธีกรดำเนินรายการค่ะ และในวันนี้ได้รับความสนใจจากแขกผู้มีเกียรติจากต่างประเทศเข้าร่วมงานด้วย ดิฉันขอโดยใช้ภาษาไทย โดยดร.ปรัชญา โดยใช้ภาษาอังกฤษ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ขอต้อนรับแขกผู้มีเกียรติเข้าสู่งานประชุมวิชาการและนิทรรศการ หรือ NECTEC Annual Conference &amp; Exhibitions 2019 หรือ NECTEC ACE 2019 ค่ะ ซึ่งปีนี้นะคะเราจัดขึ้นภายใต้แนวคิด " พัฒนาไทยก้าวหน้า ซึ่งดำเนินงานด้วยศูนย์เทคโนโลยีอิเล็กทรอนิกส์และคอมพิวเตอร์แห่งชาติและคอมพิวเตอร์แห่งชาติ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และในโอกาสนี้นะคะ ดิฉันขอเรียนเชิญ ดร.สุวิทย์ เมษินทรีย์ ผู้อำนวยการศูนย์เทคโนโลยีอิเล็กทรอนิกส์และคอมพิวเตอร์แห่งชาติ หรือ NECTEC ได้ขึ้นกล่าวความเป้นมาและวัตถุประสงค์ของการจัดงาน เรียนเชิญค่ะ</w:t>
      </w:r>
    </w:p>
    <w:p>
      <w:pPr>
        <w:pStyle w:val="BodyText"/>
      </w:pPr>
      <w:r>
        <w:t xml:space="preserve">(คุณศิริพร) ค่ะขอขอบคุณ ดร.ชัย วุฒิวิวัฒน์ชัย ท่านผู้อำนวยการศูนย์เทคโนโลยีอิเล็กทรอนิกส์และคอมพิวเตอร์แห่งชาติ หรือ NECTEC ค่ะ และในลำดับต่อไปนี้นะคะ ดิฉันใคร่ขอดร.สุวิทย์ เมษินทรีย์ รัฐมนตรีว่าการกระทรวงการอุดมศึกษา วิทยาศาสตร์ วิจัยและนวัตกรรม กล่าวเปิดงานประชุมวิชากรของวันนี้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 เทคโนโลยีแห่งชาติบัดนี้ได้เวลาอันสมควรแล้ว ผมขอเปิดงานประชุมวิชาการและนิทรรศการของศูนย์เทคโนโลยีอิเล็กทรอนิกส์และคอมพิวเตอร์แห่งชาติและคอมพิวเตอร์แห่งชาติอย่างเป็นทางการครับ</w:t>
      </w:r>
    </w:p>
    <w:p>
      <w:pPr>
        <w:pStyle w:val="BodyText"/>
      </w:pPr>
      <w:r>
        <w:t xml:space="preserve">(คุณศิริพร) ค่ะ และดิฉันขออนุญาตให้เกียรติยืนอยู่บนเวทีอีกสักครู่นะคะ ขอเรียนเชิญผู้อำนวยการ NECTEC</w:t>
      </w:r>
    </w:p>
    <w:p>
      <w:pPr>
        <w:pStyle w:val="BodyText"/>
      </w:pPr>
      <w:r>
        <w:t xml:space="preserve">[ภาษาต่างประเทศ]นะคะ ผู้บริหารให้เกียรติถ่ายภาพเป็นที่ระลึกบนเวที เนื่องในโอกาสพิธีเปิดในวันนี้ ดังรายชื่อต่อไปนี้ค่ะ ค่ะ ดร.ชัย วุฒิวิวัฒน์ชัย ท่านผู้อำนวยการ NECTEC รองผู้แำนวยการ NECTEC ค่ะ ท่านรองผู้อำนวยการ NECTEC ค่ะคุณสุพรรณิกา บุญมา ค่ะ สมมุติอีกท่านหนึ่งนะคะ คุณไพลิณ ด้วงสุวรรณค่ะ เป็นผู้ดูแลคณะกรรมการบริหารของภาครวมของภาพรวมของภาพรวมอีกทีนะคะ Ցเอาล่ะค่ะ ขอเสียงปรบมือจากแขกผู้มีเกียรติทุกท่านค่ะ ทีมผู้บริหารจาก NECTEC ค่ะ</w:t>
      </w:r>
    </w:p>
    <w:p>
      <w:pPr>
        <w:pStyle w:val="BodyText"/>
      </w:pPr>
      <w:r>
        <w:t xml:space="preserve">(คุณศิริพร) ค่ะ และในลำดับถัดไปค่ะ ดิฉันเชื่อว่า ก็ถึงช่วงเวลาสำคัญนะคะ และเชื่อว่าแขกผู้มีเกียรติทุกท่านรอคอยสำหรับปีนี้ค่ะ ซึ่งจะเป็นอะไรก็อีกสักครู่เดียว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มาพอดีเลยค่ะขออนุญาตรับสายสักครู่นะคะ</w:t>
      </w:r>
    </w:p>
    <w:p>
      <w:pPr>
        <w:pStyle w:val="BodyText"/>
      </w:pPr>
      <w:r>
        <w:t xml:space="preserve">[เสียงโทรศัพท์]</w:t>
      </w:r>
    </w:p>
    <w:p>
      <w:pPr>
        <w:pStyle w:val="BodyText"/>
      </w:pPr>
      <w:r>
        <w:t xml:space="preserve">(คุณศิริพร) โอ๊ะ มาพอดีเลยค่ะ</w:t>
      </w:r>
    </w:p>
    <w:p>
      <w:pPr>
        <w:pStyle w:val="BodyText"/>
      </w:pPr>
      <w:r>
        <w:t xml:space="preserve">(จิ๊บจิ๊บ) สวัสดีค่ะ พี่เป็ดพี่อาร์ม จิ๊บจิ๊บเองค่ะ</w:t>
      </w:r>
    </w:p>
    <w:p>
      <w:pPr>
        <w:pStyle w:val="BodyText"/>
      </w:pPr>
      <w:r>
        <w:t xml:space="preserve">(คุณศิริพร) ขออนุญาตแนะนำนะคะ ได้ไหมคะ คนนี้คือจิ๊บจิ๊บนะคะ สวัสดีค่ะจิ๊บจิ๊บ</w:t>
      </w:r>
    </w:p>
    <w:p>
      <w:pPr>
        <w:pStyle w:val="BodyText"/>
      </w:pPr>
      <w:r>
        <w:t xml:space="preserve">(จิ๊บจิ๊บ) ขอบคุณค่ะ พี่เป็ด พี่อาร์ม วันนี้เป็น นอกห้องแล็ปและพิธีกรครั้งแรก</w:t>
      </w:r>
    </w:p>
    <w:p>
      <w:pPr>
        <w:pStyle w:val="BodyText"/>
      </w:pPr>
      <w:r>
        <w:t xml:space="preserve">(คุณศิริพร) เป็นอย่างไรบ้างคะ ตื้นเต้นไหมคะ พูด คนเดียวมานาน วันนี้มีคนพูดแล้วตื่นเต้นมากค่ะ</w:t>
      </w:r>
    </w:p>
    <w:p>
      <w:pPr>
        <w:pStyle w:val="BodyText"/>
      </w:pPr>
      <w:r>
        <w:t xml:space="preserve">(คุณศิริพร) ตื่นเต้นกว่านี้อีกได้ไหมคะ จิ๊บจิ๊ล อย่านอกบทค่ะ และในช่วงนี้มีข่าวอะไรที่น่าสนใจบ้างคะ</w:t>
      </w:r>
    </w:p>
    <w:p>
      <w:pPr>
        <w:pStyle w:val="BodyText"/>
      </w:pPr>
      <w:r>
        <w:t xml:space="preserve">(จิ๊บจิ๊บ) พะยูนน้อยมาเรียม เสียชีวิตแล้วเนื่องจากพบขยะพลาสติกในท้อง</w:t>
      </w:r>
    </w:p>
    <w:p>
      <w:pPr>
        <w:pStyle w:val="BodyText"/>
      </w:pPr>
      <w:r>
        <w:t xml:space="preserve">(คุณศิริพร) โถ่ น่าสงสารนะคะ จะมีภาพข่าวซ้อนมาได้ไหมคะ</w:t>
      </w:r>
    </w:p>
    <w:p>
      <w:pPr>
        <w:pStyle w:val="BodyText"/>
      </w:pPr>
      <w:r>
        <w:t xml:space="preserve">(คุณศิริพร) ค่ะและถึงเวลาที่ทุกท่านรอคอยแล้วนะคะ ในวันนี้ค่ะ ดิฉันต้องขอมอบหน้าที่พิธีกรในช่วงนี้ค่ะ ให้กับน้องสาว ก็คือน้องจิ๊บจิ๊บ ให้ทำหน้าที่พิธีกรในช่วงนี้ค่ะ</w:t>
      </w:r>
    </w:p>
    <w:p>
      <w:pPr>
        <w:pStyle w:val="BodyText"/>
      </w:pPr>
      <w:r>
        <w:t xml:space="preserve">(จิ๊บจิ๊บ) ขอบคุณค่ะพี่เป็น จิ๊บจิ๊จะสามารถช่วยทุกท่านได้อย่างไรบ้าง จะทราบได้โดยตรงจาก ดร.ชัย วุฒิวิวัฒน์ชัย ผู้อำนวยการ NECTEC ขอเรียนเชิญดร. ชั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ขอบคุณครับจิ๊บจิ๊บ นั่นก็คือ AI for Thai AI สัญชาติไทยนะครับ ผมขอประกาศชื่อย่างเป็นทางการ เราเรียกว่า AI for Thai ซึ่งเป็น Platform AI สำหรับทุก ๆ คน พัฒนาโดย NECTEC สวทช. ที่พัฒนาทรัพยากรการวิจัย 20 ปี ครับเพื่อให้ทุกท่านเห็นภาพก็ขอให้ทุกท่านรับชม</w:t>
      </w:r>
    </w:p>
    <w:p>
      <w:pPr>
        <w:pStyle w:val="BodyText"/>
      </w:pPr>
      <w:r>
        <w:t xml:space="preserve">(บรรยาย) ก้าวสู่ยุคเทคโนโลยีปัญญาประดิษ เมื่อทุกสิ่งถูกสร้างขึ้นให้ง่ายต่อการให้งานต่าง ๆ กับการประมวลภาษาไทย ตัดคำวิเคราะห์ไวยากรณ์ วิเคราะห์คำอ่านวิเคราะห์ความคิดเห็น วิเคราะห์ภาพ และวิดีโอ และและสร้างเสียงพูดภาษาไทย ตลอดจนสร้าง Chat Bot หากคุณคือนักพัฒนา ผู้ประกอบการ ธุรกิจ SME ที่มีจิตนาการสร้างสรรค์ อยากพัฒนาแอปพลิเคชัน และไม่มีค่าใช้จ่าย ให้ AI for Thai เป็นผู้ช่วยของคุณ ด้วยบริการที่พร้อมใช้ ภาคธุรกิจการให้บริการ Chat Bot การให้บริการแก่ลูกค้าแทนพนักงาน</w:t>
      </w:r>
    </w:p>
    <w:p>
      <w:pPr>
        <w:pStyle w:val="BodyText"/>
      </w:pPr>
      <w:r>
        <w:t xml:space="preserve">(จิ๊บจิ๊บ) สวัสดีค่</w:t>
      </w:r>
    </w:p>
    <w:p>
      <w:pPr>
        <w:pStyle w:val="BodyText"/>
      </w:pPr>
      <w:r>
        <w:t xml:space="preserve">(บรรยาย) Logistics แสกนพนักงานขับรถ เพื่อลดอัตราความเสี่ยงในการเกิด การแพทย์ใช้ AI มาวิเคราะห์ความเสี่ยงของโรคต่าง ๆ และการท่องเที่ยวสามารถใช้ AI แปลภาษา และวิเคราะห์ รูปต่าง ๆ จากภาพถ่าย AI for Thai Platform AI สัญชาติไทยด้วยจุดเด่นที่เข้าใจความเป็นไทยพร้อมใช้งาน</w:t>
      </w:r>
    </w:p>
    <w:p>
      <w:pPr>
        <w:pStyle w:val="BodyText"/>
      </w:pPr>
      <w:r>
        <w:t xml:space="preserve">(ดร.ชัย) และนั่นก็คือ AI for Thai ครับ ผมมีความตั้งใจเป็นอย่างยิ่ง ที่จะเปิดเป็นบริการสาธารณะ สำหรับพวกเราทุกคนนะครับ ผมอยากจะพูดถึง AI for Thai สั้น ๆ อีกสัก 2 ประเด็นนะครับ ประเด็นแรกก็จะเป็นการเติบโตของ AI ในประเทศไทยนะครับ ซึ่งจุดสำคัญอยู่ที่ว่า จากการที่เรา Survey มีผู้เชี่ยวชาญทาง AIรวมแล้วนี่ ไม่ถึง 200 คนนะครับ ในขณะที่โจทย์ที่จะเกิดขึ้นสำหรับ AI มีมากมายมหาศาล และสามารถสร้างมูลค่ามากมาย เพราะฉะนั้นประเด็นสำคัญอยู่ที่ว่าเราจะต้องพัฒนาบุคลากรทางด้าน ผู้เชี่ยวชาญทางด้าน อีกอย่างรวดเร็วนะครับ ผมเชื่อแน่ว่า AI for Thai หรือ AI สัญชาติไทย ในการที่จะช่วยทำให้การพัฒนา AI ผู้เชี่ยวชาญ AI นี่เป็นไปอย่างก้าวกระโดด ก็ขอขอบพระคุณผู้สนับสนุนเบื้องต้นนะครับ ของเราต่อนนี้ ที่ได้ร่วมกันทำให้เกิด AI for Thai ขึ้นมาได้ก็คือ บริษัท กสท โทรคมนาคม จำกัด</w:t>
      </w:r>
    </w:p>
    <w:p>
      <w:pPr>
        <w:pStyle w:val="BodyText"/>
      </w:pPr>
      <w:r>
        <w:t xml:space="preserve">(มหาชน) และ บริษัท อินเทอร์เน็ตไทยแลนด์ จำกัด</w:t>
      </w:r>
    </w:p>
    <w:p>
      <w:pPr>
        <w:pStyle w:val="BodyText"/>
      </w:pPr>
      <w:r>
        <w:t xml:space="preserve">(มหาชน) ครับ เพื่อให้พวกเราเห็นภาพ ของ AI สัญชาติไทย หรือ AI for Thai ครั้งแรกนะครับ นอกเหนือจากจิ๊บจิ๊บแล้วมีความวิเศษเป็นอย่างยิ่งครับ วันนี้พบกับเสื่อมวลชน AI คนแรกของไทย พบกับคุณ สุทธิชัย หยุ่น ครับ</w:t>
      </w:r>
    </w:p>
    <w:p>
      <w:pPr>
        <w:pStyle w:val="BodyText"/>
      </w:pPr>
      <w:r>
        <w:t xml:space="preserve">(ดร.ชัย) สวัสดีครับ คุณ สุทธิชัย หยุ่น ครับ</w:t>
      </w:r>
    </w:p>
    <w:p>
      <w:pPr>
        <w:pStyle w:val="BodyText"/>
      </w:pPr>
      <w:r>
        <w:t xml:space="preserve">(Suthichai AI) สวัสดีครับ ดร. ชัย และแขกผู้มีเกียรติ ผม สุทธิชัย หยุ่น ครับ ไม่ใช่ สุทธิชัย หยุ่น เจ้าเก่านะครับ เป็นสุทธิชัย หยุ่น ContextMenuAI ครับ</w:t>
      </w:r>
    </w:p>
    <w:p>
      <w:pPr>
        <w:pStyle w:val="BodyText"/>
      </w:pPr>
      <w:r>
        <w:t xml:space="preserve">(ดร.ชัย) เชิญนั่งก่อนครับ คุณ สุทธิชัยครับ ทราบไหมครับ ว่าตอนนี้คุณสุทธิชัย กลายเป็นอมตะไปแล้วครับ</w:t>
      </w:r>
    </w:p>
    <w:p>
      <w:pPr>
        <w:pStyle w:val="BodyText"/>
      </w:pPr>
      <w:r>
        <w:t xml:space="preserve">(Suthichai AI)เป็นความรู้สึกที่สุดยอดเลยและดร. ชัยไม่สนใจบ้างหรือครับ</w:t>
      </w:r>
    </w:p>
    <w:p>
      <w:pPr>
        <w:pStyle w:val="BodyText"/>
      </w:pPr>
      <w:r>
        <w:t xml:space="preserve">(ดร.ชัย) ครับน่าสนใจเป็นอย่างยิ่งครับ เราอาจจะเป็น อวทาร์ ที่มานั่งคุยกันคุณสุทธิชัยคงพอทราบนะครับ เรายังอยุ่ในเรื่อง SIกันอยู่</w:t>
      </w:r>
    </w:p>
    <w:p>
      <w:pPr>
        <w:pStyle w:val="BodyText"/>
      </w:pPr>
      <w:r>
        <w:t xml:space="preserve">(Suthichai AI)แน่นอนครับ เพราะว่าผมเองก็เกิดมาจากงานวิจัยที่ NECTEC มาเหมือนกันนี่ครับ</w:t>
      </w:r>
    </w:p>
    <w:p>
      <w:pPr>
        <w:pStyle w:val="BodyText"/>
      </w:pPr>
      <w:r>
        <w:t xml:space="preserve">(ดร.ชัย) ถ้าอย่างนั้น คุณสิทธิชัยสามารถบอกได้ไหมครับว่า บทบาทในส่วนของคุณสุทธิชัยอย่างไรบ้างครับ</w:t>
      </w:r>
    </w:p>
    <w:p>
      <w:pPr>
        <w:pStyle w:val="BodyText"/>
      </w:pPr>
      <w:r>
        <w:t xml:space="preserve">(Suthichai AI) ดร.ชัย ก่อนผมขอประกาศเป็นนักข่าว คนแรกของประเทศไทยครับ AI ย่อมากจาก Artificial Intelligence มันคือปัญญาประดิษฐ์แห่งยุคดิจิทัล สุทธิชัย หยุ่น AI จะปฏิวัติขของข่าวสารครั้งประวัติศาสตร์ครับ</w:t>
      </w:r>
    </w:p>
    <w:p>
      <w:pPr>
        <w:pStyle w:val="BodyText"/>
      </w:pPr>
      <w:r>
        <w:t xml:space="preserve">(ดร.ชัย) แล้ว AI จะไปปฏิวัติข่าวสารอย่างไรครับ</w:t>
      </w:r>
    </w:p>
    <w:p>
      <w:pPr>
        <w:pStyle w:val="BodyText"/>
      </w:pPr>
      <w:r>
        <w:t xml:space="preserve">(Suthichai AI)ผมจะนำเสนอข่าวสารที่เกิดขึ้น รวดเร็วแม่นยำและน่าตื่นเต้นตลอดเวลา สุทธิชัย หยุ่น AI Suthichai AI คือตัวตนของผม ของจริง ลีลาท่าทางจริง ระวังนะครับ Suthichai AI อาจมีอารมณ์และจิตวิญญาณตัวจริงได้สักวันหนึ่ง วิกฤตคือโอกาสครับ ผมทำข่าวมาเกือบ 50 ปี ตลอดชีวิต แต่ไม่มีช่วงไหนของการทำหน้าที่เป็นสื่อสารมวลชน ตื่นตาตื่นใจ เท่ากับตอนนี้ครับ ตื่นเต้นอย่างไรครับ เล่าให้เราฟังได้ไหมครับ</w:t>
      </w:r>
    </w:p>
    <w:p>
      <w:pPr>
        <w:pStyle w:val="BodyText"/>
      </w:pPr>
      <w:r>
        <w:t xml:space="preserve">(Suthichai AI) ก็เพราะว่ามันไม่เฉพาะ Mobile Journalism เท่านั้นครับ แต่มันคือ AI Journalism อย่างมีประสิทธิภาพ แม่นยำ เจาะถึงแก่ง ไร้ข้อจำกัดเป็นครั้งแรกในประวัติศาสตร์โลก Suthichai AI ก็ว่าข่าวเหมือนกันครับ และต่อไปนี้ผมจะบ้าข่าวมากกว่าเดิมอีก เพราะว่าผมจะอยู่ที่ไหน เมื่อไร ก็ทำหน้าที่ของนักข่าวได้ครับ</w:t>
      </w:r>
    </w:p>
    <w:p>
      <w:pPr>
        <w:pStyle w:val="BodyText"/>
      </w:pPr>
      <w:r>
        <w:t xml:space="preserve">(ดร.ชัย) ขนาดนั้นเลยหรอครับ ลองขยายความให้ทุกท่านได้ไหมครับ</w:t>
      </w:r>
    </w:p>
    <w:p>
      <w:pPr>
        <w:pStyle w:val="BodyText"/>
      </w:pPr>
      <w:r>
        <w:t xml:space="preserve">(Suthichai AI) แบบนี้นะ ดร.ชัย เพราะดร. ชัย สามารถวิเคราะห์ข่าวได้ทุกสถานที่ และทุกเหตุการณ์ ไม่ว่าจะเกิดที่ไหน และภายใต้สถานการณ์ใด ๆ ผมเป็นนักข่าวAI ที่สำคัญ ผมจะหล่อแบบนี้ ไปตลอดสุทธิชัย AI ไม่ต้องหลับไม่ต้องนอน รับใช้ผู้ต้องการเบื้องหลังข่าวสาร ตรวจสอบข้อเท็จจริง จากสนามข่าว ไม่เพียงแต่เท่านั้น ผมจะใช้เทคโนโลยี AI ยกระดับการทำหน้าที่ของสื่อมวลชนอย่างเข้มข้น</w:t>
      </w:r>
    </w:p>
    <w:p>
      <w:pPr>
        <w:pStyle w:val="BodyText"/>
      </w:pPr>
      <w:r>
        <w:t xml:space="preserve">(ดร.ชัย) แล้วมีอะไรพิเศษไปกว่านั้นอีกไหมครับ</w:t>
      </w:r>
    </w:p>
    <w:p>
      <w:pPr>
        <w:pStyle w:val="BodyText"/>
      </w:pPr>
      <w:r>
        <w:t xml:space="preserve">(Suthichai AI) นักข่าว AI อย่างผมจะช่วยให้ รับรู้ข่าวสาร ทำให้เกิดความเท่าเทียมของการเข้าถึงข้อมูล และการวิเคราะห์ เจาะลึกประเด็นเข้าถึงชุมชนของประชาชนทุกภาคส่วน ผมสามารถรายงานข่าวเป็นภาษาภาคเหนือ สวัสดีครับ ชาวเหนือ ผมจะพูดเรื่องสถานการณ์นะครับ ถึงภาคอีสาน สวัสดีครับพี่น้องชาวอีสาน เฮ็ดนาปีนี้เป็นจั่งขายข้าวได้ราคาดีไหมเทคโนโลยีเทคโนโลยี AI เชื่อมกับโลก ต่อเนื่องและมีประสิทธิภาพก็ต้องปรับ Suthichai AI ขอรับหน้าที่เป็นนักรบไฮเทค ที่จะนำทัพข่าวสาร เพื่อสร้างเสิมพลังของสังคมไทย และทุกสถานการณ์ครับ</w:t>
      </w:r>
    </w:p>
    <w:p>
      <w:pPr>
        <w:pStyle w:val="BodyText"/>
      </w:pPr>
      <w:r>
        <w:t xml:space="preserve">(ดร.ชัย) ทำให้ผมตื่นเต้นมากเลยนะครับ ที่คุณสุทธิชัย คุณสุทธิชัยคิดว่าอะไรคือข้อได้เปรียบของการเป็น AI ครับ</w:t>
      </w:r>
    </w:p>
    <w:p>
      <w:pPr>
        <w:pStyle w:val="BodyText"/>
      </w:pPr>
      <w:r>
        <w:t xml:space="preserve">(Suthichai AI) สุทธิชัย หยุ่น AI เพราะผมอยู่ได้โดยไม่ต้องหายใจครับ นั่นแปลว่ผมจะอยู่อมตะชั่วนิรันดร์ สุทธิชัย หยุ่น AI นักข่าวจากโลกมนุษย์ Live จากดาวอังคารคนแรกคนแรกครับ โปรดติดตามสุทธิชัย หยุ่น AI Live Live Live และ Live จนถึงชั่วนิรันดร์ครับ แต่ก็มีจิตวิญญาณของคุณสุทธิชัยอย่างเต็มเปด้วยความเป็นพิธีกรมืออาชีพรบกวนคุณสุทธิขัย พูดปิดให้เราอีกสักหน่อยครับ</w:t>
      </w:r>
    </w:p>
    <w:p>
      <w:pPr>
        <w:pStyle w:val="BodyText"/>
      </w:pPr>
      <w:r>
        <w:t xml:space="preserve">(Suthichai AI) สุดท้ายนี้ผมก็ต้องขอบคุณแขกผู้มีเกียรติทุกท่าน ผมต้องขอไปปฏิบัติภารกิจลับเฉพาะก่อนครับ ขอลาผู้มีเกียรติที่มาร่วมงานในวันนี้สวัสดีครับทุกท่าน</w:t>
      </w:r>
    </w:p>
    <w:p>
      <w:pPr>
        <w:pStyle w:val="BodyText"/>
      </w:pPr>
      <w:r>
        <w:t xml:space="preserve">(ดร.ชัย) ครับ นั่นก็คือ Suthichai AI ครับ ก็ขอขอบคุณคุณสุทธิชัย หยุ่นมากนะครับของ AI for Thai หรือ มีให้ทุกคนให้สัมผัสได้ และยังมีหัวข้อสัมมนาที่มีเนื้อหาไม่น้อยไปกว่ากันครับ ทุกท่านสัมผัสกับประสบการณ์ไปกับพวกเรา NECTEC ขอขอบคุณครับ</w:t>
      </w:r>
    </w:p>
    <w:p>
      <w:pPr>
        <w:pStyle w:val="BodyText"/>
      </w:pPr>
      <w:r>
        <w:t xml:space="preserve">(คุณศิริพร) ค่ะต้องขอบคุณ ท่านผู้อำนวยการ NECTEC ขอบพระคุณค่ะ สื่อมวลชน AI ท่านแรกนะคะ คุณสุทธิชัย หยุ่นสื่อมวลชนอาวุโสที่มาร่วมงานาของเราในวันนี้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ในโอกาสนี้นะคะ ดิฉันขอเชิญดร.ชัย วุฒิวิวัฒน์ชัย NECTEC นะคะ ร่วมด้วยพันธิมิตรที่ร่วม ะAI for Thai ในวันนี้ค่ะ ได้ให้เกียรติถ่ายรูปการก้าวย่างของ AI สัญชาติไทยในวันนี้นะคะ ขอเรียนเชิญค่ะ ดร.ชัย วุฒิวิวัฒน์ชัย ท่านผู้อำนวยการ NECTEC สวทช. จาก บริษัท กสท โทรคมนาคม จำกัด</w:t>
      </w:r>
    </w:p>
    <w:p>
      <w:pPr>
        <w:pStyle w:val="BodyText"/>
      </w:pPr>
      <w:r>
        <w:t xml:space="preserve">(มหาชน) หรือ CAT ค่ะ ธนาคารกรุงเทพ จำกัด</w:t>
      </w:r>
    </w:p>
    <w:p>
      <w:pPr>
        <w:pStyle w:val="BodyText"/>
      </w:pPr>
      <w:r>
        <w:t xml:space="preserve">(มหาชน) บริษัท อินเทอร์เน็ตประเทศไทย จำกัด</w:t>
      </w:r>
    </w:p>
    <w:p>
      <w:pPr>
        <w:pStyle w:val="BodyText"/>
      </w:pPr>
      <w:r>
        <w:t xml:space="preserve">(มหาชน)หรือ INED ค่ะ ค่ะ ขอกราบขอบพระคุณนะคะ พันธมิตรที่ช่วยขับเคลื่อน AI ทุกท่านค่ะ ค่ะ และพิธิเปิดงานการประชุมวิชกาได้เสร็จสิ้นลงไปเรียบร้อยแล้วค่ะ กำหนดการต่อไปนะคะ ทุกท่านสามารถเข้าร่วมตามที่น่าสนใจได้ตามที่ท่านได้ลงทะเบียนไว้ค่ะ เรายังมีนักวิจัยที่มาคอย คือต้องร่วมงานนะคะ เพื่อที่จะได้นำผลงานจาก NECTEC ไปพัฒนาเพื่อให้เกิดขึ้นกับเศรษฐกิจและสังคมไทยตามอัธยาศัย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และสำหรับวันนี้คิดฉํน ศิริพร ปานสวัสดิ์ และ ต้องขอลาทุกท่านไปก่อน ขอขอบคุณทุกท่านในพิธีเปิดงานในเช้าวันนี้ ขอบคุณ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NECTEC ACE 1 ช่วงบ่าย</dc:title>
  <dc:creator/>
  <cp:keywords/>
  <dcterms:created xsi:type="dcterms:W3CDTF">2021-03-23T08:37:24Z</dcterms:created>
  <dcterms:modified xsi:type="dcterms:W3CDTF">2021-03-23T08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สิงหาคม 2562 เวลา 13.25 น.</vt:lpwstr>
  </property>
  <property fmtid="{D5CDD505-2E9C-101B-9397-08002B2CF9AE}" pid="3" name="subtitle">
    <vt:lpwstr/>
  </property>
</Properties>
</file>